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5C608" w14:textId="77777777" w:rsidR="00DB4731" w:rsidRPr="00175C50" w:rsidRDefault="00F619E7" w:rsidP="00175C50">
      <w:pPr>
        <w:pStyle w:val="Heading1"/>
      </w:pPr>
      <w:r>
        <w:t xml:space="preserve">Excellence in Action </w:t>
      </w:r>
    </w:p>
    <w:p w14:paraId="469ACB51" w14:textId="77777777" w:rsidR="00175C50" w:rsidRDefault="00F619E7" w:rsidP="00175C50">
      <w:pPr>
        <w:pStyle w:val="Heading2"/>
      </w:pPr>
      <w:r>
        <w:t>Nomination Form</w:t>
      </w:r>
    </w:p>
    <w:p w14:paraId="3B76B4EC" w14:textId="77777777" w:rsidR="00511D3E" w:rsidRDefault="00BD5BD9" w:rsidP="00BD5BD9">
      <w:pPr>
        <w:jc w:val="center"/>
      </w:pPr>
      <w:r w:rsidRPr="003955D8">
        <w:rPr>
          <w:rFonts w:asciiTheme="minorHAnsi" w:hAnsiTheme="minorHAnsi"/>
          <w:i/>
          <w:noProof/>
          <w:lang w:val="en-US"/>
        </w:rPr>
        <w:drawing>
          <wp:inline distT="0" distB="0" distL="0" distR="0" wp14:anchorId="0BBE2647" wp14:editId="1F0A66D5">
            <wp:extent cx="2886501" cy="336692"/>
            <wp:effectExtent l="0" t="0" r="0" b="6350"/>
            <wp:docPr id="6" name="Picture 6" descr="C:\Users\jgleva\AppData\Local\Temp\XPgrpwise\DragDropSources\58989DA1HorizonsStaffPO1001786D74130E831\Excellence in actio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gleva\AppData\Local\Temp\XPgrpwise\DragDropSources\58989DA1HorizonsStaffPO1001786D74130E831\Excellence in action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754" cy="342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79B0C" w14:textId="2F91A675" w:rsidR="00BD5BD9" w:rsidRDefault="00BD5BD9" w:rsidP="00C840F3">
      <w:pPr>
        <w:pStyle w:val="NoSpacing"/>
        <w:jc w:val="center"/>
        <w:rPr>
          <w:rFonts w:asciiTheme="minorHAnsi" w:hAnsiTheme="minorHAnsi"/>
          <w:sz w:val="20"/>
          <w:szCs w:val="20"/>
        </w:rPr>
      </w:pPr>
      <w:r w:rsidRPr="00C840F3">
        <w:rPr>
          <w:rFonts w:asciiTheme="minorHAnsi" w:hAnsiTheme="minorHAnsi"/>
          <w:sz w:val="20"/>
          <w:szCs w:val="20"/>
        </w:rPr>
        <w:t xml:space="preserve">The ministry of </w:t>
      </w:r>
      <w:r w:rsidR="00173062">
        <w:rPr>
          <w:rFonts w:asciiTheme="minorHAnsi" w:hAnsiTheme="minorHAnsi"/>
          <w:sz w:val="20"/>
          <w:szCs w:val="20"/>
        </w:rPr>
        <w:t>Karis Disability Services</w:t>
      </w:r>
      <w:r w:rsidRPr="00C840F3">
        <w:rPr>
          <w:rFonts w:asciiTheme="minorHAnsi" w:hAnsiTheme="minorHAnsi"/>
          <w:sz w:val="20"/>
          <w:szCs w:val="20"/>
        </w:rPr>
        <w:t xml:space="preserve"> has been strengthened by the dedication of others who share the V</w:t>
      </w:r>
      <w:r w:rsidR="00BD2AB8" w:rsidRPr="00C840F3">
        <w:rPr>
          <w:rFonts w:asciiTheme="minorHAnsi" w:hAnsiTheme="minorHAnsi"/>
          <w:sz w:val="20"/>
          <w:szCs w:val="20"/>
        </w:rPr>
        <w:t xml:space="preserve">ision of </w:t>
      </w:r>
      <w:r w:rsidR="00173062">
        <w:rPr>
          <w:rFonts w:asciiTheme="minorHAnsi" w:hAnsiTheme="minorHAnsi"/>
          <w:sz w:val="20"/>
          <w:szCs w:val="20"/>
        </w:rPr>
        <w:t>Karis Disability Services</w:t>
      </w:r>
      <w:r w:rsidR="00BD2AB8" w:rsidRPr="00C840F3">
        <w:rPr>
          <w:rFonts w:asciiTheme="minorHAnsi" w:hAnsiTheme="minorHAnsi"/>
          <w:sz w:val="20"/>
          <w:szCs w:val="20"/>
        </w:rPr>
        <w:t xml:space="preserve"> -</w:t>
      </w:r>
      <w:r w:rsidRPr="00C840F3">
        <w:rPr>
          <w:rFonts w:asciiTheme="minorHAnsi" w:hAnsiTheme="minorHAnsi"/>
          <w:sz w:val="20"/>
          <w:szCs w:val="20"/>
        </w:rPr>
        <w:t xml:space="preserve"> </w:t>
      </w:r>
      <w:r w:rsidR="00ED6AC2">
        <w:rPr>
          <w:rFonts w:asciiTheme="minorHAnsi" w:hAnsiTheme="minorHAnsi"/>
          <w:i/>
          <w:sz w:val="20"/>
          <w:szCs w:val="20"/>
        </w:rPr>
        <w:t xml:space="preserve">People </w:t>
      </w:r>
      <w:r w:rsidR="00173062">
        <w:rPr>
          <w:rFonts w:asciiTheme="minorHAnsi" w:hAnsiTheme="minorHAnsi"/>
          <w:i/>
          <w:sz w:val="20"/>
          <w:szCs w:val="20"/>
        </w:rPr>
        <w:t>with</w:t>
      </w:r>
      <w:r w:rsidR="00ED6AC2">
        <w:rPr>
          <w:rFonts w:asciiTheme="minorHAnsi" w:hAnsiTheme="minorHAnsi"/>
          <w:i/>
          <w:sz w:val="20"/>
          <w:szCs w:val="20"/>
        </w:rPr>
        <w:t xml:space="preserve"> disabilities belong to communities in which their God-given gifts are valued and </w:t>
      </w:r>
      <w:r w:rsidR="00173062">
        <w:rPr>
          <w:rFonts w:asciiTheme="minorHAnsi" w:hAnsiTheme="minorHAnsi"/>
          <w:i/>
          <w:sz w:val="20"/>
          <w:szCs w:val="20"/>
        </w:rPr>
        <w:t>celebrated</w:t>
      </w:r>
      <w:r w:rsidR="00ED6AC2">
        <w:rPr>
          <w:rFonts w:asciiTheme="minorHAnsi" w:hAnsiTheme="minorHAnsi"/>
          <w:i/>
          <w:sz w:val="20"/>
          <w:szCs w:val="20"/>
        </w:rPr>
        <w:t>.</w:t>
      </w:r>
    </w:p>
    <w:p w14:paraId="42D408FB" w14:textId="77777777" w:rsidR="00C840F3" w:rsidRPr="00C840F3" w:rsidRDefault="00C840F3" w:rsidP="00C840F3">
      <w:pPr>
        <w:pStyle w:val="NoSpacing"/>
        <w:jc w:val="center"/>
        <w:rPr>
          <w:rFonts w:asciiTheme="minorHAnsi" w:hAnsiTheme="minorHAnsi"/>
          <w:sz w:val="16"/>
          <w:szCs w:val="16"/>
        </w:rPr>
      </w:pPr>
    </w:p>
    <w:p w14:paraId="5B69550E" w14:textId="1FC13AE6" w:rsidR="00BD5BD9" w:rsidRPr="00BD5BD9" w:rsidRDefault="00BD5BD9" w:rsidP="00BD5BD9">
      <w:pPr>
        <w:jc w:val="center"/>
        <w:rPr>
          <w:rFonts w:asciiTheme="minorHAnsi" w:hAnsiTheme="minorHAnsi"/>
          <w:sz w:val="20"/>
          <w:szCs w:val="20"/>
        </w:rPr>
      </w:pPr>
      <w:r w:rsidRPr="00BD5BD9">
        <w:rPr>
          <w:rFonts w:asciiTheme="minorHAnsi" w:hAnsiTheme="minorHAnsi"/>
          <w:sz w:val="20"/>
          <w:szCs w:val="20"/>
        </w:rPr>
        <w:t>Recognition is an impor</w:t>
      </w:r>
      <w:r>
        <w:rPr>
          <w:rFonts w:asciiTheme="minorHAnsi" w:hAnsiTheme="minorHAnsi"/>
          <w:sz w:val="20"/>
          <w:szCs w:val="20"/>
        </w:rPr>
        <w:t>tant expression of gratitude to</w:t>
      </w:r>
      <w:r w:rsidRPr="00BD5BD9">
        <w:rPr>
          <w:rFonts w:asciiTheme="minorHAnsi" w:hAnsiTheme="minorHAnsi"/>
          <w:sz w:val="20"/>
          <w:szCs w:val="20"/>
        </w:rPr>
        <w:t xml:space="preserve"> honour people </w:t>
      </w:r>
      <w:r>
        <w:rPr>
          <w:rFonts w:asciiTheme="minorHAnsi" w:hAnsiTheme="minorHAnsi"/>
          <w:sz w:val="20"/>
          <w:szCs w:val="20"/>
        </w:rPr>
        <w:t xml:space="preserve">connected to </w:t>
      </w:r>
      <w:r w:rsidR="00173062">
        <w:rPr>
          <w:rFonts w:asciiTheme="minorHAnsi" w:hAnsiTheme="minorHAnsi"/>
          <w:sz w:val="20"/>
          <w:szCs w:val="20"/>
        </w:rPr>
        <w:t>Karis Disability Services</w:t>
      </w:r>
      <w:r>
        <w:rPr>
          <w:rFonts w:asciiTheme="minorHAnsi" w:hAnsiTheme="minorHAnsi"/>
          <w:sz w:val="20"/>
          <w:szCs w:val="20"/>
        </w:rPr>
        <w:t xml:space="preserve"> </w:t>
      </w:r>
      <w:r w:rsidRPr="00BD5BD9">
        <w:rPr>
          <w:rFonts w:asciiTheme="minorHAnsi" w:hAnsiTheme="minorHAnsi"/>
          <w:sz w:val="20"/>
          <w:szCs w:val="20"/>
        </w:rPr>
        <w:t xml:space="preserve">who have made an excellent contribution </w:t>
      </w:r>
      <w:r>
        <w:rPr>
          <w:rFonts w:asciiTheme="minorHAnsi" w:hAnsiTheme="minorHAnsi"/>
          <w:sz w:val="20"/>
          <w:szCs w:val="20"/>
        </w:rPr>
        <w:t>or furthered the Vision of our organization</w:t>
      </w:r>
      <w:r w:rsidRPr="00BD5BD9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 xml:space="preserve"> </w:t>
      </w:r>
      <w:r w:rsidRPr="00BD5BD9">
        <w:rPr>
          <w:rFonts w:asciiTheme="minorHAnsi" w:hAnsiTheme="minorHAnsi"/>
          <w:sz w:val="20"/>
          <w:szCs w:val="20"/>
        </w:rPr>
        <w:t>People receiving services, employees, community members, family members, advocates, and friends are invited to nominate someone who has demonstrated Excellence in Action</w:t>
      </w:r>
      <w:r>
        <w:rPr>
          <w:rFonts w:asciiTheme="minorHAnsi" w:hAnsiTheme="minorHAnsi"/>
          <w:sz w:val="20"/>
          <w:szCs w:val="20"/>
        </w:rPr>
        <w:t xml:space="preserve">. </w:t>
      </w:r>
    </w:p>
    <w:tbl>
      <w:tblPr>
        <w:tblStyle w:val="TableGrid"/>
        <w:tblW w:w="1091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3425"/>
        <w:gridCol w:w="1953"/>
        <w:gridCol w:w="3447"/>
        <w:gridCol w:w="181"/>
      </w:tblGrid>
      <w:tr w:rsidR="00C840F3" w:rsidRPr="00493AB5" w14:paraId="1F9C9321" w14:textId="77777777" w:rsidTr="00406421">
        <w:trPr>
          <w:trHeight w:val="294"/>
        </w:trPr>
        <w:tc>
          <w:tcPr>
            <w:tcW w:w="10914" w:type="dxa"/>
            <w:gridSpan w:val="5"/>
            <w:shd w:val="clear" w:color="auto" w:fill="D9D9D9" w:themeFill="background1" w:themeFillShade="D9"/>
            <w:vAlign w:val="center"/>
          </w:tcPr>
          <w:p w14:paraId="72F0EC0D" w14:textId="77777777" w:rsidR="00C840F3" w:rsidRPr="00493AB5" w:rsidRDefault="00C840F3" w:rsidP="00012956">
            <w:pPr>
              <w:spacing w:before="60" w:after="6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ominator Information:</w:t>
            </w:r>
          </w:p>
        </w:tc>
      </w:tr>
      <w:tr w:rsidR="00516E93" w:rsidRPr="00FF13B6" w14:paraId="57C2FC20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54C51BC0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Your Name:</w:t>
            </w:r>
          </w:p>
        </w:tc>
        <w:tc>
          <w:tcPr>
            <w:tcW w:w="3425" w:type="dxa"/>
            <w:tcBorders>
              <w:bottom w:val="single" w:sz="4" w:space="0" w:color="auto"/>
            </w:tcBorders>
            <w:vAlign w:val="bottom"/>
          </w:tcPr>
          <w:p w14:paraId="28C66886" w14:textId="02E9CBE0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bookmarkStart w:id="0" w:name="_GoBack"/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bookmarkEnd w:id="0"/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5EA49300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Date:</w:t>
            </w:r>
          </w:p>
        </w:tc>
        <w:tc>
          <w:tcPr>
            <w:tcW w:w="3447" w:type="dxa"/>
            <w:tcBorders>
              <w:bottom w:val="single" w:sz="4" w:space="0" w:color="auto"/>
            </w:tcBorders>
            <w:vAlign w:val="bottom"/>
          </w:tcPr>
          <w:p w14:paraId="6AA85B49" w14:textId="32CB3E4B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 w:rsidR="00DD7E4A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516E93" w:rsidRPr="00FF13B6" w14:paraId="74894D86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6E4F3416" w14:textId="77777777" w:rsidR="00516E93" w:rsidRPr="00516E93" w:rsidRDefault="00516E93" w:rsidP="0065064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Phone Number</w:t>
            </w:r>
            <w:r w:rsidRPr="00516E93">
              <w:rPr>
                <w:rFonts w:asciiTheme="minorHAnsi" w:hAnsiTheme="minorHAnsi"/>
                <w:sz w:val="20"/>
                <w:szCs w:val="20"/>
                <w:lang w:val="en-US"/>
              </w:rPr>
              <w:t>: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8E0F60" w14:textId="5E3F0366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37F0B88E" w14:textId="77777777" w:rsidR="00516E93" w:rsidRPr="00516E93" w:rsidRDefault="00516E93" w:rsidP="0065064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</w:tc>
        <w:tc>
          <w:tcPr>
            <w:tcW w:w="3447" w:type="dxa"/>
            <w:tcBorders>
              <w:top w:val="single" w:sz="4" w:space="0" w:color="auto"/>
            </w:tcBorders>
            <w:vAlign w:val="bottom"/>
          </w:tcPr>
          <w:p w14:paraId="28E501F8" w14:textId="77777777" w:rsidR="00516E93" w:rsidRPr="00516E93" w:rsidRDefault="00516E93" w:rsidP="0065064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</w:tc>
      </w:tr>
      <w:tr w:rsidR="00C840F3" w:rsidRPr="00493AB5" w14:paraId="2E55F9EC" w14:textId="77777777" w:rsidTr="00096A24">
        <w:trPr>
          <w:trHeight w:val="184"/>
        </w:trPr>
        <w:tc>
          <w:tcPr>
            <w:tcW w:w="10914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527003FE" w14:textId="77777777" w:rsidR="00C840F3" w:rsidRPr="00C840F3" w:rsidRDefault="00C840F3" w:rsidP="00C840F3">
            <w:pPr>
              <w:pStyle w:val="NoSpacing"/>
              <w:rPr>
                <w:rFonts w:asciiTheme="minorHAnsi" w:hAnsiTheme="minorHAnsi"/>
                <w:szCs w:val="18"/>
              </w:rPr>
            </w:pPr>
          </w:p>
        </w:tc>
      </w:tr>
      <w:tr w:rsidR="00C840F3" w:rsidRPr="00493AB5" w14:paraId="41692024" w14:textId="77777777" w:rsidTr="00406421">
        <w:trPr>
          <w:trHeight w:val="301"/>
        </w:trPr>
        <w:tc>
          <w:tcPr>
            <w:tcW w:w="10914" w:type="dxa"/>
            <w:gridSpan w:val="5"/>
            <w:shd w:val="clear" w:color="auto" w:fill="D9D9D9" w:themeFill="background1" w:themeFillShade="D9"/>
            <w:vAlign w:val="center"/>
          </w:tcPr>
          <w:p w14:paraId="336193A0" w14:textId="77777777" w:rsidR="00C840F3" w:rsidRPr="00493AB5" w:rsidRDefault="00C840F3" w:rsidP="00012956">
            <w:pPr>
              <w:spacing w:before="60" w:after="6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ominee Information:</w:t>
            </w:r>
          </w:p>
        </w:tc>
      </w:tr>
      <w:tr w:rsidR="00516E93" w:rsidRPr="00FF13B6" w14:paraId="2D3EA8EE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7902D5B3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Nominee’s Name:</w:t>
            </w:r>
          </w:p>
        </w:tc>
        <w:tc>
          <w:tcPr>
            <w:tcW w:w="3425" w:type="dxa"/>
            <w:tcBorders>
              <w:bottom w:val="single" w:sz="4" w:space="0" w:color="auto"/>
            </w:tcBorders>
            <w:vAlign w:val="bottom"/>
          </w:tcPr>
          <w:p w14:paraId="7CCD1EF2" w14:textId="327254A6" w:rsidR="00516E93" w:rsidRPr="00FF13B6" w:rsidRDefault="00576E95" w:rsidP="0065064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642931E8" w14:textId="77777777" w:rsidR="00516E93" w:rsidRPr="00FF13B6" w:rsidRDefault="00516E93" w:rsidP="00650644">
            <w:pPr>
              <w:rPr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Position/Connection:</w:t>
            </w:r>
          </w:p>
        </w:tc>
        <w:tc>
          <w:tcPr>
            <w:tcW w:w="3447" w:type="dxa"/>
            <w:tcBorders>
              <w:bottom w:val="single" w:sz="4" w:space="0" w:color="auto"/>
            </w:tcBorders>
            <w:vAlign w:val="bottom"/>
          </w:tcPr>
          <w:p w14:paraId="1B6C8533" w14:textId="1ED13AA3" w:rsidR="00516E93" w:rsidRPr="00FF13B6" w:rsidRDefault="00576E95" w:rsidP="002C1C51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792424" w:rsidRPr="00FF13B6" w14:paraId="1BC2E407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57E37D2A" w14:textId="77777777" w:rsidR="00792424" w:rsidRPr="00516E93" w:rsidRDefault="007924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District/Community</w:t>
            </w:r>
            <w:r w:rsidRPr="00516E93">
              <w:rPr>
                <w:rFonts w:asciiTheme="minorHAnsi" w:hAnsiTheme="minorHAnsi"/>
                <w:sz w:val="20"/>
                <w:szCs w:val="20"/>
                <w:lang w:val="en-US"/>
              </w:rPr>
              <w:t>: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4591C5" w14:textId="672620B2" w:rsidR="00792424" w:rsidRPr="00FF13B6" w:rsidRDefault="00576E95" w:rsidP="0079242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00F6006C" w14:textId="77777777" w:rsidR="00792424" w:rsidRPr="00516E93" w:rsidRDefault="007924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>Mailing Address</w:t>
            </w:r>
            <w:r w:rsidDel="00BF2490">
              <w:rPr>
                <w:rFonts w:asciiTheme="minorHAnsi" w:hAnsiTheme="minorHAnsi"/>
                <w:sz w:val="20"/>
                <w:szCs w:val="20"/>
                <w:lang w:val="en-US"/>
              </w:rPr>
              <w:t>:</w:t>
            </w:r>
          </w:p>
        </w:tc>
        <w:tc>
          <w:tcPr>
            <w:tcW w:w="344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7AD824" w14:textId="5BC34DE3" w:rsidR="00792424" w:rsidRPr="00516E93" w:rsidRDefault="00576E95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096A24" w:rsidRPr="00FF13B6" w14:paraId="23D8BC3E" w14:textId="77777777" w:rsidTr="00096A24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81" w:type="dxa"/>
          <w:trHeight w:val="359"/>
        </w:trPr>
        <w:tc>
          <w:tcPr>
            <w:tcW w:w="1908" w:type="dxa"/>
            <w:vAlign w:val="bottom"/>
          </w:tcPr>
          <w:p w14:paraId="4E164924" w14:textId="0EE88386" w:rsidR="00096A24" w:rsidRDefault="00096A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 xml:space="preserve">Phone Number: 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00BFDF" w14:textId="3CC135F0" w:rsidR="00096A24" w:rsidRPr="00FF13B6" w:rsidRDefault="00576E95" w:rsidP="0079242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1953" w:type="dxa"/>
            <w:vAlign w:val="bottom"/>
          </w:tcPr>
          <w:p w14:paraId="5FCDA706" w14:textId="08DD10FF" w:rsidR="00096A24" w:rsidRDefault="00096A24" w:rsidP="00792424">
            <w:pPr>
              <w:rPr>
                <w:rFonts w:asciiTheme="minorHAnsi" w:hAnsi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sz w:val="20"/>
                <w:szCs w:val="20"/>
                <w:lang w:val="en-US"/>
              </w:rPr>
              <w:t xml:space="preserve">E-mail Address: </w:t>
            </w:r>
          </w:p>
        </w:tc>
        <w:tc>
          <w:tcPr>
            <w:tcW w:w="344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8D894A" w14:textId="6E8FF306" w:rsidR="00096A24" w:rsidRPr="00FF13B6" w:rsidRDefault="00576E95" w:rsidP="00792424">
            <w:pPr>
              <w:rPr>
                <w:szCs w:val="20"/>
              </w:rPr>
            </w:pPr>
            <w:r w:rsidRPr="00041B01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41B01"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 w:rsidRPr="00041B01">
              <w:rPr>
                <w:rFonts w:asciiTheme="minorHAnsi" w:hAnsiTheme="minorHAnsi"/>
                <w:sz w:val="20"/>
                <w:szCs w:val="20"/>
              </w:rPr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 w:rsidRPr="00041B01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</w:tbl>
    <w:p w14:paraId="1EB2A4CE" w14:textId="3C51C318" w:rsidR="00AD4A1C" w:rsidRDefault="00AD4A1C" w:rsidP="00F619E7">
      <w:pPr>
        <w:spacing w:after="0"/>
        <w:rPr>
          <w:rFonts w:asciiTheme="minorHAnsi" w:hAnsiTheme="minorHAnsi"/>
          <w:szCs w:val="18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922B56" w14:paraId="097B56E2" w14:textId="77777777" w:rsidTr="00922B56">
        <w:tc>
          <w:tcPr>
            <w:tcW w:w="10910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41D776C" w14:textId="0E400ADE" w:rsidR="00922B56" w:rsidRDefault="00922B56" w:rsidP="00922B56">
            <w:pPr>
              <w:spacing w:before="60" w:after="60"/>
              <w:rPr>
                <w:rFonts w:asciiTheme="minorHAnsi" w:hAnsiTheme="minorHAnsi"/>
                <w:szCs w:val="18"/>
              </w:rPr>
            </w:pPr>
            <w:r w:rsidRPr="00CB518C">
              <w:rPr>
                <w:rFonts w:asciiTheme="majorHAnsi" w:hAnsiTheme="majorHAnsi"/>
                <w:sz w:val="20"/>
                <w:szCs w:val="20"/>
              </w:rPr>
              <w:t>Recognition Criteria</w:t>
            </w:r>
            <w:r>
              <w:rPr>
                <w:rFonts w:asciiTheme="majorHAnsi" w:hAnsiTheme="majorHAnsi"/>
                <w:sz w:val="20"/>
                <w:szCs w:val="20"/>
              </w:rPr>
              <w:t>:</w:t>
            </w:r>
          </w:p>
        </w:tc>
      </w:tr>
    </w:tbl>
    <w:p w14:paraId="27B6515A" w14:textId="4F56E081" w:rsidR="00922B56" w:rsidRDefault="00922B56" w:rsidP="00F619E7">
      <w:pPr>
        <w:spacing w:after="0"/>
        <w:rPr>
          <w:rFonts w:asciiTheme="minorHAnsi" w:hAnsiTheme="minorHAnsi"/>
          <w:szCs w:val="18"/>
        </w:rPr>
      </w:pPr>
    </w:p>
    <w:p w14:paraId="5D4D562C" w14:textId="3FAE8BAA" w:rsidR="004019D2" w:rsidRDefault="004019D2" w:rsidP="00956A93">
      <w:pP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Community of Belonging: </w:t>
      </w:r>
      <w:r w:rsidRPr="00F6560F">
        <w:rPr>
          <w:rFonts w:asciiTheme="minorHAnsi" w:hAnsiTheme="minorHAnsi"/>
          <w:sz w:val="20"/>
          <w:szCs w:val="20"/>
        </w:rPr>
        <w:t>Create, facilitate or advocate for an opportunity for a person</w:t>
      </w:r>
      <w:r>
        <w:rPr>
          <w:rFonts w:asciiTheme="minorHAnsi" w:hAnsiTheme="minorHAnsi"/>
          <w:sz w:val="20"/>
          <w:szCs w:val="20"/>
        </w:rPr>
        <w:t>(s)</w:t>
      </w:r>
      <w:r w:rsidRPr="00F6560F">
        <w:rPr>
          <w:rFonts w:asciiTheme="minorHAnsi" w:hAnsiTheme="minorHAnsi"/>
          <w:sz w:val="20"/>
          <w:szCs w:val="20"/>
        </w:rPr>
        <w:t xml:space="preserve"> to contribute to a community</w:t>
      </w:r>
      <w:r>
        <w:rPr>
          <w:rFonts w:asciiTheme="minorHAnsi" w:hAnsiTheme="minorHAnsi"/>
          <w:sz w:val="20"/>
          <w:szCs w:val="20"/>
        </w:rPr>
        <w:t>.</w:t>
      </w:r>
    </w:p>
    <w:p w14:paraId="3C11E9E2" w14:textId="6116350E" w:rsidR="00956A93" w:rsidRDefault="004019D2" w:rsidP="00956A93">
      <w:pPr>
        <w:spacing w:after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Innovation</w:t>
      </w:r>
      <w:r w:rsidR="00956A93">
        <w:rPr>
          <w:rFonts w:asciiTheme="minorHAnsi" w:hAnsiTheme="minorHAnsi"/>
          <w:b/>
          <w:sz w:val="20"/>
          <w:szCs w:val="20"/>
        </w:rPr>
        <w:t xml:space="preserve">: </w:t>
      </w:r>
      <w:r w:rsidR="00956A93" w:rsidRPr="000A7DA9">
        <w:rPr>
          <w:rFonts w:asciiTheme="minorHAnsi" w:hAnsiTheme="minorHAnsi"/>
          <w:sz w:val="20"/>
          <w:szCs w:val="20"/>
        </w:rPr>
        <w:t>New or o</w:t>
      </w:r>
      <w:r w:rsidR="00956A93">
        <w:rPr>
          <w:rFonts w:asciiTheme="minorHAnsi" w:hAnsiTheme="minorHAnsi"/>
          <w:sz w:val="20"/>
          <w:szCs w:val="20"/>
        </w:rPr>
        <w:t xml:space="preserve">riginal initiative that enhances someone’s life, creates efficiency </w:t>
      </w:r>
      <w:r w:rsidR="00956A93" w:rsidRPr="001D50AE">
        <w:rPr>
          <w:rFonts w:asciiTheme="minorHAnsi" w:hAnsiTheme="minorHAnsi"/>
          <w:sz w:val="20"/>
          <w:szCs w:val="20"/>
        </w:rPr>
        <w:t xml:space="preserve">or </w:t>
      </w:r>
      <w:r w:rsidR="00956A93">
        <w:rPr>
          <w:rFonts w:asciiTheme="minorHAnsi" w:hAnsiTheme="minorHAnsi"/>
          <w:sz w:val="20"/>
          <w:szCs w:val="20"/>
        </w:rPr>
        <w:t xml:space="preserve">saves resources or betters </w:t>
      </w:r>
      <w:r w:rsidR="00173062">
        <w:rPr>
          <w:rFonts w:asciiTheme="minorHAnsi" w:hAnsiTheme="minorHAnsi"/>
          <w:sz w:val="20"/>
          <w:szCs w:val="20"/>
        </w:rPr>
        <w:t>Karis Disability Services</w:t>
      </w:r>
      <w:r w:rsidR="00956A93">
        <w:rPr>
          <w:rFonts w:asciiTheme="minorHAnsi" w:hAnsiTheme="minorHAnsi"/>
          <w:sz w:val="20"/>
          <w:szCs w:val="20"/>
        </w:rPr>
        <w:t>.</w:t>
      </w:r>
    </w:p>
    <w:p w14:paraId="5D528A83" w14:textId="7182AAC4" w:rsidR="00956A93" w:rsidRDefault="00956A93" w:rsidP="00956A93">
      <w:pPr>
        <w:spacing w:after="0"/>
        <w:rPr>
          <w:rFonts w:asciiTheme="minorHAnsi" w:hAnsiTheme="minorHAnsi"/>
          <w:sz w:val="20"/>
          <w:szCs w:val="20"/>
        </w:rPr>
      </w:pPr>
      <w:r w:rsidRPr="00D50702">
        <w:rPr>
          <w:rFonts w:asciiTheme="minorHAnsi" w:hAnsiTheme="minorHAnsi"/>
          <w:b/>
          <w:sz w:val="20"/>
          <w:szCs w:val="20"/>
        </w:rPr>
        <w:t>Respecting Gifts</w:t>
      </w:r>
      <w:r>
        <w:rPr>
          <w:rFonts w:asciiTheme="minorHAnsi" w:hAnsiTheme="minorHAnsi"/>
          <w:b/>
          <w:sz w:val="20"/>
          <w:szCs w:val="20"/>
        </w:rPr>
        <w:t>:</w:t>
      </w:r>
      <w:r w:rsidRPr="00956A93">
        <w:rPr>
          <w:rFonts w:asciiTheme="minorHAnsi" w:hAnsiTheme="minorHAnsi"/>
          <w:sz w:val="20"/>
          <w:szCs w:val="20"/>
        </w:rPr>
        <w:t xml:space="preserve"> </w:t>
      </w:r>
      <w:r w:rsidRPr="00D50702">
        <w:rPr>
          <w:rFonts w:asciiTheme="minorHAnsi" w:hAnsiTheme="minorHAnsi"/>
          <w:sz w:val="20"/>
          <w:szCs w:val="20"/>
        </w:rPr>
        <w:t xml:space="preserve">Significant contribution of time, money, energy, or own gifts in the response to a need within </w:t>
      </w:r>
      <w:r w:rsidR="00173062">
        <w:rPr>
          <w:rFonts w:asciiTheme="minorHAnsi" w:hAnsiTheme="minorHAnsi"/>
          <w:sz w:val="20"/>
          <w:szCs w:val="20"/>
        </w:rPr>
        <w:t>Karis Disability Services</w:t>
      </w:r>
      <w:r w:rsidRPr="00D50702">
        <w:rPr>
          <w:rFonts w:asciiTheme="minorHAnsi" w:hAnsiTheme="minorHAnsi"/>
          <w:sz w:val="20"/>
          <w:szCs w:val="20"/>
        </w:rPr>
        <w:t xml:space="preserve"> or a community.</w:t>
      </w:r>
    </w:p>
    <w:p w14:paraId="1E5CD8E5" w14:textId="764D4A48" w:rsidR="00956A93" w:rsidRPr="00D50702" w:rsidRDefault="00956A93" w:rsidP="00956A93">
      <w:pPr>
        <w:spacing w:after="0"/>
        <w:rPr>
          <w:rFonts w:asciiTheme="minorHAnsi" w:hAnsiTheme="minorHAnsi"/>
          <w:b/>
          <w:sz w:val="20"/>
          <w:szCs w:val="20"/>
        </w:rPr>
      </w:pPr>
      <w:r w:rsidRPr="00D50702">
        <w:rPr>
          <w:rFonts w:asciiTheme="minorHAnsi" w:hAnsiTheme="minorHAnsi"/>
          <w:b/>
          <w:sz w:val="20"/>
          <w:szCs w:val="20"/>
        </w:rPr>
        <w:t>Vision Champions</w:t>
      </w:r>
      <w:r>
        <w:rPr>
          <w:rFonts w:asciiTheme="minorHAnsi" w:hAnsiTheme="minorHAnsi"/>
          <w:b/>
          <w:sz w:val="20"/>
          <w:szCs w:val="20"/>
        </w:rPr>
        <w:t>:</w:t>
      </w:r>
      <w:r w:rsidRPr="00956A93">
        <w:rPr>
          <w:rFonts w:asciiTheme="minorHAnsi" w:hAnsiTheme="minorHAnsi"/>
          <w:sz w:val="20"/>
          <w:szCs w:val="20"/>
        </w:rPr>
        <w:t xml:space="preserve"> </w:t>
      </w:r>
      <w:r w:rsidRPr="00D50702">
        <w:rPr>
          <w:rFonts w:asciiTheme="minorHAnsi" w:hAnsiTheme="minorHAnsi"/>
          <w:sz w:val="20"/>
          <w:szCs w:val="20"/>
        </w:rPr>
        <w:t>The demonstration of excellent leadership, advocacy of others, self-advocacy, or extraordinary assistance to others.</w:t>
      </w:r>
    </w:p>
    <w:p w14:paraId="4292D83E" w14:textId="37F6659C" w:rsidR="00CB518C" w:rsidRDefault="00956A93" w:rsidP="00956A93">
      <w:pPr>
        <w:rPr>
          <w:rFonts w:asciiTheme="minorHAnsi" w:hAnsiTheme="minorHAnsi"/>
          <w:sz w:val="20"/>
          <w:szCs w:val="20"/>
        </w:rPr>
      </w:pPr>
      <w:r w:rsidRPr="00D50702">
        <w:rPr>
          <w:rFonts w:asciiTheme="minorHAnsi" w:hAnsiTheme="minorHAnsi"/>
          <w:b/>
          <w:sz w:val="20"/>
          <w:szCs w:val="20"/>
        </w:rPr>
        <w:t>Dedicated Contribution</w:t>
      </w:r>
      <w:r>
        <w:rPr>
          <w:rFonts w:asciiTheme="minorHAnsi" w:hAnsiTheme="minorHAnsi"/>
          <w:b/>
          <w:sz w:val="20"/>
          <w:szCs w:val="20"/>
        </w:rPr>
        <w:t xml:space="preserve">: </w:t>
      </w:r>
      <w:r w:rsidRPr="00D50702">
        <w:rPr>
          <w:rFonts w:asciiTheme="minorHAnsi" w:hAnsiTheme="minorHAnsi"/>
          <w:sz w:val="20"/>
          <w:szCs w:val="20"/>
        </w:rPr>
        <w:t xml:space="preserve">Has displayed long-term dedication (at least 10 years of service or self advocacy) in a manner which </w:t>
      </w:r>
      <w:r w:rsidR="00173062">
        <w:rPr>
          <w:rFonts w:asciiTheme="minorHAnsi" w:hAnsiTheme="minorHAnsi"/>
          <w:sz w:val="20"/>
          <w:szCs w:val="20"/>
        </w:rPr>
        <w:t>exemplifies</w:t>
      </w:r>
      <w:r w:rsidRPr="00D50702">
        <w:rPr>
          <w:rFonts w:asciiTheme="minorHAnsi" w:hAnsiTheme="minorHAnsi"/>
          <w:sz w:val="20"/>
          <w:szCs w:val="20"/>
        </w:rPr>
        <w:t xml:space="preserve"> the four core values of </w:t>
      </w:r>
      <w:r w:rsidR="00173062">
        <w:rPr>
          <w:rFonts w:asciiTheme="minorHAnsi" w:hAnsiTheme="minorHAnsi"/>
          <w:sz w:val="20"/>
          <w:szCs w:val="20"/>
        </w:rPr>
        <w:t>Karis Disability Services</w:t>
      </w:r>
      <w:r>
        <w:rPr>
          <w:rFonts w:asciiTheme="minorHAnsi" w:hAnsiTheme="minorHAnsi"/>
          <w:sz w:val="20"/>
          <w:szCs w:val="20"/>
        </w:rPr>
        <w:t xml:space="preserve"> by</w:t>
      </w:r>
      <w:r w:rsidRPr="00D50702">
        <w:rPr>
          <w:rFonts w:asciiTheme="minorHAnsi" w:hAnsiTheme="minorHAnsi"/>
          <w:sz w:val="20"/>
          <w:szCs w:val="20"/>
        </w:rPr>
        <w:t xml:space="preserve"> promot</w:t>
      </w:r>
      <w:r>
        <w:rPr>
          <w:rFonts w:asciiTheme="minorHAnsi" w:hAnsiTheme="minorHAnsi"/>
          <w:sz w:val="20"/>
          <w:szCs w:val="20"/>
        </w:rPr>
        <w:t>ing</w:t>
      </w:r>
      <w:r w:rsidRPr="00D50702">
        <w:rPr>
          <w:rFonts w:asciiTheme="minorHAnsi" w:hAnsiTheme="minorHAnsi"/>
          <w:sz w:val="20"/>
          <w:szCs w:val="20"/>
        </w:rPr>
        <w:t xml:space="preserve"> teamwork, collaboration, leadership, or inspiration.</w:t>
      </w:r>
    </w:p>
    <w:p w14:paraId="4B5790BC" w14:textId="77777777" w:rsidR="00956A93" w:rsidRPr="00956A93" w:rsidRDefault="00956A93" w:rsidP="00956A93">
      <w:pPr>
        <w:spacing w:after="0"/>
        <w:rPr>
          <w:rFonts w:asciiTheme="minorHAnsi" w:hAnsiTheme="minorHAnsi"/>
          <w:b/>
          <w:sz w:val="20"/>
          <w:szCs w:val="20"/>
        </w:rPr>
      </w:pPr>
    </w:p>
    <w:tbl>
      <w:tblPr>
        <w:tblStyle w:val="TableGrid"/>
        <w:tblW w:w="1091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D7295C" w:rsidRPr="00493AB5" w14:paraId="4DAA1D4F" w14:textId="77777777" w:rsidTr="00922B56">
        <w:tc>
          <w:tcPr>
            <w:tcW w:w="10915" w:type="dxa"/>
            <w:shd w:val="clear" w:color="auto" w:fill="D9D9D9" w:themeFill="background1" w:themeFillShade="D9"/>
            <w:vAlign w:val="center"/>
          </w:tcPr>
          <w:p w14:paraId="46693885" w14:textId="526928E9" w:rsidR="00D7295C" w:rsidRPr="00493AB5" w:rsidRDefault="0008056C" w:rsidP="009F1FB7">
            <w:pPr>
              <w:spacing w:before="60" w:after="6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lease </w:t>
            </w:r>
            <w:r w:rsidR="00CB518C">
              <w:rPr>
                <w:rFonts w:asciiTheme="majorHAnsi" w:hAnsiTheme="majorHAnsi"/>
                <w:sz w:val="20"/>
                <w:szCs w:val="20"/>
              </w:rPr>
              <w:t xml:space="preserve">describe in detail how the Nominee’s contribution meets </w:t>
            </w:r>
            <w:r w:rsidR="00CB518C" w:rsidRPr="00CB518C">
              <w:rPr>
                <w:rFonts w:asciiTheme="majorHAnsi" w:hAnsiTheme="majorHAnsi"/>
                <w:color w:val="FF0000"/>
                <w:sz w:val="20"/>
                <w:szCs w:val="20"/>
                <w:u w:val="single"/>
              </w:rPr>
              <w:t>one of the above</w:t>
            </w:r>
            <w:r w:rsidR="00CB518C" w:rsidRPr="00CB518C">
              <w:rPr>
                <w:rFonts w:asciiTheme="majorHAnsi" w:hAnsiTheme="majorHAnsi"/>
                <w:color w:val="FF0000"/>
                <w:sz w:val="20"/>
                <w:szCs w:val="20"/>
              </w:rPr>
              <w:t xml:space="preserve"> </w:t>
            </w:r>
            <w:r w:rsidR="00CB518C">
              <w:rPr>
                <w:rFonts w:asciiTheme="majorHAnsi" w:hAnsiTheme="majorHAnsi"/>
                <w:sz w:val="20"/>
                <w:szCs w:val="20"/>
              </w:rPr>
              <w:t xml:space="preserve">criteria. Provide specific examples. </w:t>
            </w:r>
          </w:p>
        </w:tc>
      </w:tr>
      <w:tr w:rsidR="006D547E" w:rsidRPr="00041B01" w14:paraId="155E9EEF" w14:textId="77777777" w:rsidTr="00630785">
        <w:trPr>
          <w:trHeight w:val="2323"/>
        </w:trPr>
        <w:tc>
          <w:tcPr>
            <w:tcW w:w="10915" w:type="dxa"/>
          </w:tcPr>
          <w:p w14:paraId="44EC844F" w14:textId="77777777" w:rsidR="006D547E" w:rsidRDefault="006D547E" w:rsidP="008F334C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  <w:p w14:paraId="6799E121" w14:textId="44016308" w:rsidR="006D547E" w:rsidRDefault="00310EAF" w:rsidP="008F334C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Theme="minorHAnsi" w:hAnsiTheme="minorHAnsi"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/>
                <w:sz w:val="20"/>
                <w:szCs w:val="20"/>
              </w:rPr>
            </w:r>
            <w:r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bookmarkEnd w:id="1"/>
          </w:p>
        </w:tc>
      </w:tr>
    </w:tbl>
    <w:p w14:paraId="0AF778BF" w14:textId="77777777" w:rsidR="00630785" w:rsidRDefault="00630785" w:rsidP="0020438B">
      <w:pPr>
        <w:spacing w:after="0"/>
        <w:rPr>
          <w:rFonts w:asciiTheme="minorHAnsi" w:hAnsiTheme="minorHAnsi"/>
          <w:b/>
        </w:rPr>
      </w:pPr>
    </w:p>
    <w:p w14:paraId="54CACEA5" w14:textId="424C9623" w:rsidR="0020438B" w:rsidRPr="0020438B" w:rsidRDefault="0020438B" w:rsidP="0020438B">
      <w:pPr>
        <w:spacing w:after="0"/>
        <w:rPr>
          <w:rFonts w:asciiTheme="minorHAnsi" w:hAnsiTheme="minorHAnsi"/>
        </w:rPr>
      </w:pPr>
      <w:r w:rsidRPr="0020438B">
        <w:rPr>
          <w:rFonts w:asciiTheme="minorHAnsi" w:hAnsiTheme="minorHAnsi"/>
          <w:b/>
        </w:rPr>
        <w:t xml:space="preserve">DISTRIBUTION: Forward </w:t>
      </w:r>
      <w:r w:rsidR="00173062">
        <w:rPr>
          <w:rFonts w:asciiTheme="minorHAnsi" w:hAnsiTheme="minorHAnsi"/>
          <w:b/>
        </w:rPr>
        <w:t xml:space="preserve">the </w:t>
      </w:r>
      <w:r w:rsidRPr="0020438B">
        <w:rPr>
          <w:rFonts w:asciiTheme="minorHAnsi" w:hAnsiTheme="minorHAnsi"/>
          <w:b/>
        </w:rPr>
        <w:t>completed document to:</w:t>
      </w:r>
    </w:p>
    <w:p w14:paraId="03666F08" w14:textId="09E21BAE" w:rsidR="00790929" w:rsidRPr="00173062" w:rsidRDefault="00B2030D" w:rsidP="00B20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C840F3">
        <w:rPr>
          <w:rFonts w:asciiTheme="minorHAnsi" w:hAnsiTheme="minorHAnsi"/>
          <w:sz w:val="20"/>
          <w:szCs w:val="20"/>
        </w:rPr>
        <w:t>Submit your nomination to excellence@</w:t>
      </w:r>
      <w:r w:rsidR="00173062">
        <w:rPr>
          <w:rFonts w:asciiTheme="minorHAnsi" w:hAnsiTheme="minorHAnsi"/>
          <w:sz w:val="20"/>
          <w:szCs w:val="20"/>
        </w:rPr>
        <w:t>karis</w:t>
      </w:r>
      <w:r w:rsidRPr="00C840F3">
        <w:rPr>
          <w:rFonts w:asciiTheme="minorHAnsi" w:hAnsiTheme="minorHAnsi"/>
          <w:sz w:val="20"/>
          <w:szCs w:val="20"/>
        </w:rPr>
        <w:t xml:space="preserve">.org    </w:t>
      </w:r>
    </w:p>
    <w:p w14:paraId="226F7F68" w14:textId="77777777" w:rsidR="00173062" w:rsidRPr="00173062" w:rsidRDefault="00173062" w:rsidP="00173062"/>
    <w:p w14:paraId="46D95F99" w14:textId="77777777" w:rsidR="00173062" w:rsidRPr="00173062" w:rsidRDefault="00173062" w:rsidP="00173062"/>
    <w:p w14:paraId="45D9275C" w14:textId="36C7D262" w:rsidR="00173062" w:rsidRPr="00173062" w:rsidRDefault="00173062" w:rsidP="00173062">
      <w:pPr>
        <w:tabs>
          <w:tab w:val="left" w:pos="3765"/>
        </w:tabs>
      </w:pPr>
      <w:r>
        <w:tab/>
      </w:r>
    </w:p>
    <w:sectPr w:rsidR="00173062" w:rsidRPr="00173062" w:rsidSect="00C840F3">
      <w:headerReference w:type="default" r:id="rId12"/>
      <w:footerReference w:type="default" r:id="rId13"/>
      <w:pgSz w:w="12240" w:h="15840"/>
      <w:pgMar w:top="1368" w:right="720" w:bottom="360" w:left="720" w:header="720" w:footer="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93F46" w14:textId="77777777" w:rsidR="00E63D8C" w:rsidRDefault="00E63D8C" w:rsidP="00175C50">
      <w:pPr>
        <w:spacing w:after="0"/>
      </w:pPr>
      <w:r>
        <w:separator/>
      </w:r>
    </w:p>
  </w:endnote>
  <w:endnote w:type="continuationSeparator" w:id="0">
    <w:p w14:paraId="42B9389D" w14:textId="77777777" w:rsidR="00E63D8C" w:rsidRDefault="00E63D8C" w:rsidP="00175C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4292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8A493" w14:textId="43CE5BAA" w:rsidR="00700281" w:rsidRPr="00790929" w:rsidRDefault="00F619E7" w:rsidP="00700281">
        <w:pPr>
          <w:pStyle w:val="Footer"/>
          <w:tabs>
            <w:tab w:val="clear" w:pos="9360"/>
            <w:tab w:val="right" w:pos="10800"/>
          </w:tabs>
          <w:rPr>
            <w:rFonts w:asciiTheme="majorHAnsi" w:hAnsiTheme="majorHAnsi"/>
            <w:i/>
            <w:szCs w:val="18"/>
          </w:rPr>
        </w:pPr>
        <w:r>
          <w:rPr>
            <w:rFonts w:asciiTheme="majorHAnsi" w:hAnsiTheme="majorHAnsi"/>
            <w:i/>
            <w:szCs w:val="18"/>
          </w:rPr>
          <w:t>P-12:01</w:t>
        </w:r>
        <w:r w:rsidR="00700281" w:rsidRPr="00790929">
          <w:rPr>
            <w:rFonts w:asciiTheme="majorHAnsi" w:hAnsiTheme="majorHAnsi"/>
            <w:i/>
            <w:szCs w:val="18"/>
          </w:rPr>
          <w:t xml:space="preserve">: </w:t>
        </w:r>
        <w:r>
          <w:rPr>
            <w:rFonts w:asciiTheme="majorHAnsi" w:hAnsiTheme="majorHAnsi"/>
            <w:i/>
            <w:szCs w:val="18"/>
          </w:rPr>
          <w:t xml:space="preserve">Excellence In Action Nomination Form </w:t>
        </w:r>
        <w:r w:rsidR="00D7295C">
          <w:rPr>
            <w:rFonts w:asciiTheme="majorHAnsi" w:hAnsiTheme="majorHAnsi"/>
            <w:i/>
            <w:szCs w:val="18"/>
          </w:rPr>
          <w:t xml:space="preserve">– </w:t>
        </w:r>
        <w:r w:rsidR="00173062">
          <w:rPr>
            <w:rFonts w:asciiTheme="majorHAnsi" w:hAnsiTheme="majorHAnsi"/>
            <w:i/>
            <w:szCs w:val="18"/>
          </w:rPr>
          <w:t>November 2023</w:t>
        </w:r>
        <w:r w:rsidR="00700281" w:rsidRPr="00790929">
          <w:rPr>
            <w:rFonts w:asciiTheme="majorHAnsi" w:hAnsiTheme="majorHAnsi"/>
            <w:i/>
            <w:szCs w:val="18"/>
          </w:rPr>
          <w:tab/>
        </w:r>
        <w:r w:rsidR="00700281" w:rsidRPr="00790929">
          <w:rPr>
            <w:rFonts w:asciiTheme="majorHAnsi" w:hAnsiTheme="majorHAnsi" w:cs="Times New Roman"/>
            <w:sz w:val="16"/>
            <w:szCs w:val="18"/>
          </w:rPr>
          <w:t xml:space="preserve">Page 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begin"/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instrText xml:space="preserve"> PAGE  \* Arabic  \* MERGEFORMAT </w:instrTex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separate"/>
        </w:r>
        <w:r w:rsidR="00D42BE0">
          <w:rPr>
            <w:rFonts w:asciiTheme="majorHAnsi" w:hAnsiTheme="majorHAnsi" w:cs="Times New Roman"/>
            <w:b/>
            <w:noProof/>
            <w:sz w:val="16"/>
            <w:szCs w:val="18"/>
          </w:rPr>
          <w:t>1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end"/>
        </w:r>
        <w:r w:rsidR="00700281" w:rsidRPr="00790929">
          <w:rPr>
            <w:rFonts w:asciiTheme="majorHAnsi" w:hAnsiTheme="majorHAnsi" w:cs="Times New Roman"/>
            <w:sz w:val="16"/>
            <w:szCs w:val="18"/>
          </w:rPr>
          <w:t xml:space="preserve"> of 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begin"/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instrText xml:space="preserve"> NUMPAGES  \* Arabic  \* MERGEFORMAT </w:instrTex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separate"/>
        </w:r>
        <w:r w:rsidR="00D42BE0">
          <w:rPr>
            <w:rFonts w:asciiTheme="majorHAnsi" w:hAnsiTheme="majorHAnsi" w:cs="Times New Roman"/>
            <w:b/>
            <w:noProof/>
            <w:sz w:val="16"/>
            <w:szCs w:val="18"/>
          </w:rPr>
          <w:t>1</w:t>
        </w:r>
        <w:r w:rsidR="00700281" w:rsidRPr="00790929">
          <w:rPr>
            <w:rFonts w:asciiTheme="majorHAnsi" w:hAnsiTheme="majorHAnsi" w:cs="Times New Roman"/>
            <w:b/>
            <w:sz w:val="16"/>
            <w:szCs w:val="18"/>
          </w:rPr>
          <w:fldChar w:fldCharType="end"/>
        </w:r>
      </w:p>
      <w:p w14:paraId="550E9203" w14:textId="77777777" w:rsidR="00700281" w:rsidRPr="00ED3DAA" w:rsidRDefault="00790929" w:rsidP="00790929">
        <w:pPr>
          <w:pStyle w:val="Footer"/>
          <w:tabs>
            <w:tab w:val="clear" w:pos="4680"/>
            <w:tab w:val="clear" w:pos="9360"/>
            <w:tab w:val="right" w:pos="10800"/>
          </w:tabs>
          <w:rPr>
            <w:i/>
            <w:szCs w:val="18"/>
          </w:rPr>
        </w:pPr>
        <w:r>
          <w:rPr>
            <w:i/>
            <w:szCs w:val="18"/>
          </w:rPr>
          <w:tab/>
        </w:r>
      </w:p>
    </w:sdtContent>
  </w:sdt>
  <w:p w14:paraId="2B046B89" w14:textId="77777777" w:rsidR="00700281" w:rsidRDefault="00700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E60F9" w14:textId="77777777" w:rsidR="00E63D8C" w:rsidRDefault="00E63D8C" w:rsidP="00175C50">
      <w:pPr>
        <w:spacing w:after="0"/>
      </w:pPr>
      <w:r>
        <w:separator/>
      </w:r>
    </w:p>
  </w:footnote>
  <w:footnote w:type="continuationSeparator" w:id="0">
    <w:p w14:paraId="453C5B1C" w14:textId="77777777" w:rsidR="00E63D8C" w:rsidRDefault="00E63D8C" w:rsidP="00175C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30135" w14:textId="77777777" w:rsidR="00175C50" w:rsidRDefault="00175C50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EF582C8" wp14:editId="36FC274B">
          <wp:simplePos x="0" y="0"/>
          <wp:positionH relativeFrom="column">
            <wp:posOffset>4819650</wp:posOffset>
          </wp:positionH>
          <wp:positionV relativeFrom="paragraph">
            <wp:posOffset>-352425</wp:posOffset>
          </wp:positionV>
          <wp:extent cx="1925320" cy="87884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25320" cy="878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A65B3E"/>
    <w:multiLevelType w:val="hybridMultilevel"/>
    <w:tmpl w:val="F38E1572"/>
    <w:lvl w:ilvl="0" w:tplc="1B108D9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lYsKudR99aaplpRA97s9jKq+3jVwyO3Q7eNjTft/uC8RGt2n+lxEH57hFRJw7zumszDa4t2WcNfgfXzgoifBg==" w:salt="XWiHlCzBgCn8SJpYAxfmE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szCzMDQ0sTQzNjdW0lEKTi0uzszPAykwqgUAsQZr+iwAAAA="/>
  </w:docVars>
  <w:rsids>
    <w:rsidRoot w:val="00175C50"/>
    <w:rsid w:val="00004B2D"/>
    <w:rsid w:val="00041B01"/>
    <w:rsid w:val="000733E3"/>
    <w:rsid w:val="0008056C"/>
    <w:rsid w:val="00096A24"/>
    <w:rsid w:val="000A7DA9"/>
    <w:rsid w:val="000B14F1"/>
    <w:rsid w:val="000E0571"/>
    <w:rsid w:val="00113085"/>
    <w:rsid w:val="00173062"/>
    <w:rsid w:val="00175C50"/>
    <w:rsid w:val="00176B35"/>
    <w:rsid w:val="00185E72"/>
    <w:rsid w:val="001A6299"/>
    <w:rsid w:val="001D50AE"/>
    <w:rsid w:val="001E1818"/>
    <w:rsid w:val="001F0E11"/>
    <w:rsid w:val="001F2D58"/>
    <w:rsid w:val="0020438B"/>
    <w:rsid w:val="002C1C51"/>
    <w:rsid w:val="00310EAF"/>
    <w:rsid w:val="00312BE2"/>
    <w:rsid w:val="003244EC"/>
    <w:rsid w:val="00396175"/>
    <w:rsid w:val="003F5345"/>
    <w:rsid w:val="003F7105"/>
    <w:rsid w:val="004019D2"/>
    <w:rsid w:val="00406421"/>
    <w:rsid w:val="00420528"/>
    <w:rsid w:val="004246CA"/>
    <w:rsid w:val="00485388"/>
    <w:rsid w:val="00493AB5"/>
    <w:rsid w:val="004A231B"/>
    <w:rsid w:val="004A53A9"/>
    <w:rsid w:val="004B3DC2"/>
    <w:rsid w:val="004F6568"/>
    <w:rsid w:val="00511D3E"/>
    <w:rsid w:val="00516E93"/>
    <w:rsid w:val="00527901"/>
    <w:rsid w:val="0053501C"/>
    <w:rsid w:val="0055750C"/>
    <w:rsid w:val="00576E95"/>
    <w:rsid w:val="005A6E6F"/>
    <w:rsid w:val="00615BEF"/>
    <w:rsid w:val="00615E06"/>
    <w:rsid w:val="00630785"/>
    <w:rsid w:val="006A3FC5"/>
    <w:rsid w:val="006C0792"/>
    <w:rsid w:val="006D547E"/>
    <w:rsid w:val="00700281"/>
    <w:rsid w:val="00713FA0"/>
    <w:rsid w:val="007332D2"/>
    <w:rsid w:val="007631A8"/>
    <w:rsid w:val="00787A25"/>
    <w:rsid w:val="00790929"/>
    <w:rsid w:val="00792424"/>
    <w:rsid w:val="00794B68"/>
    <w:rsid w:val="00806200"/>
    <w:rsid w:val="00871265"/>
    <w:rsid w:val="008847EC"/>
    <w:rsid w:val="00894ACE"/>
    <w:rsid w:val="008C3B68"/>
    <w:rsid w:val="008F0407"/>
    <w:rsid w:val="008F103A"/>
    <w:rsid w:val="0091397E"/>
    <w:rsid w:val="00922B56"/>
    <w:rsid w:val="0092514B"/>
    <w:rsid w:val="009401DC"/>
    <w:rsid w:val="00947508"/>
    <w:rsid w:val="00956A93"/>
    <w:rsid w:val="009F1FB7"/>
    <w:rsid w:val="00A44CB8"/>
    <w:rsid w:val="00A54EAE"/>
    <w:rsid w:val="00AB29DD"/>
    <w:rsid w:val="00AD4A1C"/>
    <w:rsid w:val="00B156F5"/>
    <w:rsid w:val="00B2030D"/>
    <w:rsid w:val="00B74969"/>
    <w:rsid w:val="00B761DA"/>
    <w:rsid w:val="00BB1553"/>
    <w:rsid w:val="00BD2AB8"/>
    <w:rsid w:val="00BD5BD9"/>
    <w:rsid w:val="00BF2490"/>
    <w:rsid w:val="00BF737B"/>
    <w:rsid w:val="00C308DB"/>
    <w:rsid w:val="00C43290"/>
    <w:rsid w:val="00C840F3"/>
    <w:rsid w:val="00CB518C"/>
    <w:rsid w:val="00CE4DBE"/>
    <w:rsid w:val="00CE56EE"/>
    <w:rsid w:val="00D07205"/>
    <w:rsid w:val="00D42BE0"/>
    <w:rsid w:val="00D50702"/>
    <w:rsid w:val="00D7295C"/>
    <w:rsid w:val="00DB4731"/>
    <w:rsid w:val="00DD7E4A"/>
    <w:rsid w:val="00E63D8C"/>
    <w:rsid w:val="00E71E3D"/>
    <w:rsid w:val="00E769DC"/>
    <w:rsid w:val="00ED3DAA"/>
    <w:rsid w:val="00ED6AC2"/>
    <w:rsid w:val="00ED730E"/>
    <w:rsid w:val="00F24C91"/>
    <w:rsid w:val="00F34C4C"/>
    <w:rsid w:val="00F619E7"/>
    <w:rsid w:val="00F6560F"/>
    <w:rsid w:val="00F829A5"/>
    <w:rsid w:val="00F934DC"/>
    <w:rsid w:val="00F936DB"/>
    <w:rsid w:val="00FC6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B0C2E7"/>
  <w15:docId w15:val="{4A0E7A29-7A01-4FA7-8A58-2407F22AC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0281"/>
    <w:pPr>
      <w:spacing w:line="240" w:lineRule="auto"/>
    </w:pPr>
    <w:rPr>
      <w:rFonts w:ascii="Gill Sans MT" w:hAnsi="Gill Sans MT"/>
      <w:sz w:val="1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3DA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75C50"/>
    <w:pPr>
      <w:outlineLvl w:val="1"/>
    </w:pPr>
    <w:rPr>
      <w:bCs w:val="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3DAA"/>
    <w:rPr>
      <w:rFonts w:asciiTheme="majorHAnsi" w:eastAsiaTheme="majorEastAsia" w:hAnsiTheme="majorHAnsi" w:cstheme="majorBidi"/>
      <w:b/>
      <w:bCs/>
      <w:caps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175C50"/>
    <w:rPr>
      <w:rFonts w:asciiTheme="majorHAnsi" w:eastAsiaTheme="majorEastAsia" w:hAnsiTheme="majorHAnsi" w:cstheme="majorBidi"/>
      <w:b/>
      <w:caps/>
      <w:sz w:val="24"/>
      <w:szCs w:val="26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175C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75C50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75C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5C50"/>
    <w:rPr>
      <w:lang w:val="en-CA"/>
    </w:rPr>
  </w:style>
  <w:style w:type="table" w:styleId="TableGrid">
    <w:name w:val="Table Grid"/>
    <w:basedOn w:val="TableNormal"/>
    <w:uiPriority w:val="59"/>
    <w:rsid w:val="00175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5C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C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C50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20438B"/>
    <w:pPr>
      <w:widowControl w:val="0"/>
      <w:autoSpaceDE w:val="0"/>
      <w:autoSpaceDN w:val="0"/>
      <w:adjustRightInd w:val="0"/>
      <w:spacing w:after="0"/>
      <w:ind w:left="720"/>
      <w:contextualSpacing/>
    </w:pPr>
    <w:rPr>
      <w:rFonts w:ascii="Arial" w:eastAsia="Times New Roman" w:hAnsi="Arial" w:cs="Times New Roman"/>
      <w:sz w:val="22"/>
      <w:szCs w:val="24"/>
    </w:rPr>
  </w:style>
  <w:style w:type="paragraph" w:styleId="NoSpacing">
    <w:name w:val="No Spacing"/>
    <w:uiPriority w:val="1"/>
    <w:qFormat/>
    <w:rsid w:val="00F6560F"/>
    <w:pPr>
      <w:spacing w:after="0" w:line="240" w:lineRule="auto"/>
    </w:pPr>
    <w:rPr>
      <w:rFonts w:ascii="Gill Sans MT" w:hAnsi="Gill Sans MT"/>
      <w:sz w:val="18"/>
      <w:lang w:val="en-CA"/>
    </w:rPr>
  </w:style>
  <w:style w:type="table" w:customStyle="1" w:styleId="TableGrid1">
    <w:name w:val="Table Grid1"/>
    <w:basedOn w:val="TableNormal"/>
    <w:next w:val="TableGrid"/>
    <w:uiPriority w:val="59"/>
    <w:rsid w:val="00BF2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518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ed1c091-1ab8-4e54-a393-998cb908f01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A4022F741D724CA3F89F2621BF0939" ma:contentTypeVersion="15" ma:contentTypeDescription="Create a new document." ma:contentTypeScope="" ma:versionID="e5499d3e50397a63fa82870c4d8bf3e6">
  <xsd:schema xmlns:xsd="http://www.w3.org/2001/XMLSchema" xmlns:xs="http://www.w3.org/2001/XMLSchema" xmlns:p="http://schemas.microsoft.com/office/2006/metadata/properties" xmlns:ns3="b32c0e59-269a-4f1f-8655-c75eedbef665" xmlns:ns4="aed1c091-1ab8-4e54-a393-998cb908f01c" targetNamespace="http://schemas.microsoft.com/office/2006/metadata/properties" ma:root="true" ma:fieldsID="e944619a7ea0e8ae9d3689f81b8ff4ee" ns3:_="" ns4:_="">
    <xsd:import namespace="b32c0e59-269a-4f1f-8655-c75eedbef665"/>
    <xsd:import namespace="aed1c091-1ab8-4e54-a393-998cb908f01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c0e59-269a-4f1f-8655-c75eedbef6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1c091-1ab8-4e54-a393-998cb908f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259BE7-F76A-4486-A673-F753C3D55F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88E1D6-F5FF-4169-A5F8-31B799A879C3}">
  <ds:schemaRefs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b32c0e59-269a-4f1f-8655-c75eedbef665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aed1c091-1ab8-4e54-a393-998cb908f01c"/>
  </ds:schemaRefs>
</ds:datastoreItem>
</file>

<file path=customXml/itemProps3.xml><?xml version="1.0" encoding="utf-8"?>
<ds:datastoreItem xmlns:ds="http://schemas.openxmlformats.org/officeDocument/2006/customXml" ds:itemID="{4EA5709A-7ECC-4C08-9C04-1041F7072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c0e59-269a-4f1f-8655-c75eedbef665"/>
    <ds:schemaRef ds:uri="aed1c091-1ab8-4e54-a393-998cb908f0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876E16-093E-4DAD-AA5F-F2701BD80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4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Williams</dc:creator>
  <cp:lastModifiedBy>Maraiah Tantalo</cp:lastModifiedBy>
  <cp:revision>2</cp:revision>
  <cp:lastPrinted>2017-11-24T15:21:00Z</cp:lastPrinted>
  <dcterms:created xsi:type="dcterms:W3CDTF">2023-11-28T15:34:00Z</dcterms:created>
  <dcterms:modified xsi:type="dcterms:W3CDTF">2023-11-2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A4022F741D724CA3F89F2621BF0939</vt:lpwstr>
  </property>
  <property fmtid="{D5CDD505-2E9C-101B-9397-08002B2CF9AE}" pid="3" name="GrammarlyDocumentId">
    <vt:lpwstr>6a82301f2097f048bc0d2db2384b7c6ac2863033b5d6f60b6a7271929b08202e</vt:lpwstr>
  </property>
</Properties>
</file>